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 Include fire damage assessment, water extraction, smoke odor removal, structural drying, content cleaning, and restoration services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service call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job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job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 Focus on emergency response marketing, insurance company partnerships, and 24/7 availabilit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 Include emergency dispatch, on-site assessment, insurance coordination, and job approval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 Include follow-up services, maintenance plans, and referral program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 Include emergency response protocols, equipment maintenance, and insurance billing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job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Job:</w:t>
      </w:r>
      <w:r>
        <w:t xml:space="preserve"> </w:t>
      </w:r>
      <w:r>
        <w:t xml:space="preserve">[$X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Job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Job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Job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Job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 Include insurance claim disputes, regulatory compliance, equipment failure, and emergency response delay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fire-damage-restoration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fire-damage-restoration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fire-damage-restoration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8Z</dcterms:created>
  <dcterms:modified xsi:type="dcterms:W3CDTF">2026-06-27T02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